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1619B1" w14:textId="3432AB74" w:rsidR="005D4E0E" w:rsidRDefault="00014A79" w:rsidP="00014A79">
      <w:pPr>
        <w:spacing w:after="0"/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014A79">
        <w:rPr>
          <w:rFonts w:ascii="Times New Roman" w:hAnsi="Times New Roman" w:cs="Times New Roman"/>
          <w:b/>
          <w:bCs/>
          <w:sz w:val="44"/>
          <w:szCs w:val="44"/>
        </w:rPr>
        <w:t>Zwe Lin Htet</w:t>
      </w:r>
      <w:r w:rsidR="000A1BF9">
        <w:rPr>
          <w:rFonts w:ascii="Times New Roman" w:hAnsi="Times New Roman" w:cs="Times New Roman"/>
          <w:b/>
          <w:bCs/>
          <w:sz w:val="44"/>
          <w:szCs w:val="44"/>
        </w:rPr>
        <w:t xml:space="preserve"> (David)</w:t>
      </w:r>
    </w:p>
    <w:p w14:paraId="6A581040" w14:textId="4821ECF7" w:rsidR="00014A79" w:rsidRPr="00014A79" w:rsidRDefault="00014A79" w:rsidP="00014A7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014A79">
        <w:rPr>
          <w:rFonts w:ascii="Times New Roman" w:hAnsi="Times New Roman" w:cs="Times New Roman"/>
          <w:b/>
          <w:bCs/>
          <w:sz w:val="32"/>
          <w:szCs w:val="32"/>
        </w:rPr>
        <w:t>Electrical and Computer System Engineering Major</w:t>
      </w:r>
    </w:p>
    <w:p w14:paraId="588CA1E3" w14:textId="254BCD5E" w:rsidR="00014A79" w:rsidRDefault="00014A79" w:rsidP="00014A79">
      <w:pPr>
        <w:spacing w:after="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mail: </w:t>
      </w:r>
      <w:proofErr w:type="gramStart"/>
      <w:r w:rsidRPr="00014A79">
        <w:rPr>
          <w:rFonts w:ascii="Times New Roman" w:hAnsi="Times New Roman" w:cs="Times New Roman"/>
          <w:sz w:val="24"/>
          <w:szCs w:val="24"/>
        </w:rPr>
        <w:t>zwe</w:t>
      </w:r>
      <w:r w:rsidR="00FE02A6">
        <w:rPr>
          <w:rFonts w:ascii="Times New Roman" w:hAnsi="Times New Roman" w:cs="Times New Roman"/>
          <w:sz w:val="24"/>
          <w:szCs w:val="24"/>
        </w:rPr>
        <w:t>.david.htet</w:t>
      </w:r>
      <w:r w:rsidRPr="00014A79">
        <w:rPr>
          <w:rFonts w:ascii="Times New Roman" w:hAnsi="Times New Roman" w:cs="Times New Roman"/>
          <w:sz w:val="24"/>
          <w:szCs w:val="24"/>
        </w:rPr>
        <w:t>@gmail.c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47270">
        <w:rPr>
          <w:rFonts w:ascii="Times New Roman" w:hAnsi="Times New Roman" w:cs="Times New Roman"/>
          <w:sz w:val="24"/>
          <w:szCs w:val="24"/>
        </w:rPr>
        <w:t xml:space="preserve"> |</w:t>
      </w:r>
      <w:proofErr w:type="gramEnd"/>
      <w:r w:rsidR="0074727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obile: 0459058069 </w:t>
      </w:r>
      <w:r w:rsidR="00747270">
        <w:rPr>
          <w:rFonts w:ascii="Times New Roman" w:hAnsi="Times New Roman" w:cs="Times New Roman"/>
          <w:sz w:val="24"/>
          <w:szCs w:val="24"/>
        </w:rPr>
        <w:t xml:space="preserve">| </w:t>
      </w:r>
      <w:r>
        <w:rPr>
          <w:rFonts w:ascii="Times New Roman" w:hAnsi="Times New Roman" w:cs="Times New Roman"/>
          <w:sz w:val="24"/>
          <w:szCs w:val="24"/>
        </w:rPr>
        <w:t xml:space="preserve">Website: </w:t>
      </w:r>
      <w:hyperlink r:id="rId6" w:history="1">
        <w:r w:rsidR="00E80513" w:rsidRPr="00684D19">
          <w:rPr>
            <w:rStyle w:val="Hyperlink"/>
            <w:rFonts w:ascii="Times New Roman" w:hAnsi="Times New Roman" w:cs="Times New Roman"/>
            <w:sz w:val="24"/>
            <w:szCs w:val="24"/>
          </w:rPr>
          <w:t>www.david-htet.id.au/</w:t>
        </w:r>
      </w:hyperlink>
    </w:p>
    <w:p w14:paraId="1CA02880" w14:textId="77777777" w:rsidR="00E80513" w:rsidRDefault="00E80513" w:rsidP="00014A79">
      <w:pPr>
        <w:spacing w:after="0"/>
        <w:jc w:val="center"/>
        <w:rPr>
          <w:rStyle w:val="Hyperlink"/>
          <w:rFonts w:ascii="Times New Roman" w:hAnsi="Times New Roman" w:cs="Times New Roman"/>
          <w:sz w:val="24"/>
          <w:szCs w:val="24"/>
        </w:rPr>
      </w:pPr>
    </w:p>
    <w:p w14:paraId="72818A7D" w14:textId="1ECA413A" w:rsidR="00AC5888" w:rsidRPr="00561046" w:rsidRDefault="00E80513" w:rsidP="000F591D">
      <w:pPr>
        <w:spacing w:after="0"/>
        <w:jc w:val="both"/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</w:pPr>
      <w:r w:rsidRPr="00561046">
        <w:rPr>
          <w:rFonts w:ascii="Times New Roman" w:hAnsi="Times New Roman" w:cs="Times New Roman"/>
          <w:sz w:val="24"/>
          <w:szCs w:val="24"/>
        </w:rPr>
        <w:t xml:space="preserve">I am a self-driven electrical engineering student in his final year with a passion for autonomous cars and control systems. I possess proficient data analytics skills in Python and </w:t>
      </w:r>
      <w:proofErr w:type="gramStart"/>
      <w:r w:rsidRPr="00561046">
        <w:rPr>
          <w:rFonts w:ascii="Times New Roman" w:hAnsi="Times New Roman" w:cs="Times New Roman"/>
          <w:sz w:val="24"/>
          <w:szCs w:val="24"/>
        </w:rPr>
        <w:t>MATLAB, and</w:t>
      </w:r>
      <w:proofErr w:type="gramEnd"/>
      <w:r w:rsidRPr="00561046">
        <w:rPr>
          <w:rFonts w:ascii="Times New Roman" w:hAnsi="Times New Roman" w:cs="Times New Roman"/>
          <w:sz w:val="24"/>
          <w:szCs w:val="24"/>
        </w:rPr>
        <w:t xml:space="preserve"> am well-versed in Robot Operating System (ROS) for robotics application. I also have a proven track record of working independently and in teams, and consistently delivering professional results on time.</w:t>
      </w:r>
    </w:p>
    <w:p w14:paraId="520F9583" w14:textId="4C3D9DAB" w:rsidR="00A40D3F" w:rsidRDefault="00A40D3F" w:rsidP="00AC5888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360568F0" w14:textId="18CA7553" w:rsidR="00747270" w:rsidRPr="00E80513" w:rsidRDefault="00747270" w:rsidP="00E80513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 w:rsidRPr="00E80513">
        <w:rPr>
          <w:rFonts w:ascii="Times New Roman" w:hAnsi="Times New Roman" w:cs="Times New Roman"/>
          <w:color w:val="7030A0"/>
          <w:sz w:val="32"/>
          <w:szCs w:val="32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747270" w14:paraId="0EDD3221" w14:textId="77777777" w:rsidTr="00E80513">
        <w:tc>
          <w:tcPr>
            <w:tcW w:w="6565" w:type="dxa"/>
          </w:tcPr>
          <w:p w14:paraId="0897A16C" w14:textId="77777777" w:rsidR="00747270" w:rsidRDefault="00747270" w:rsidP="00D6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ash University, Clayton</w:t>
            </w:r>
          </w:p>
        </w:tc>
        <w:tc>
          <w:tcPr>
            <w:tcW w:w="4225" w:type="dxa"/>
          </w:tcPr>
          <w:p w14:paraId="3C1864BB" w14:textId="77777777" w:rsidR="00747270" w:rsidRDefault="00747270" w:rsidP="00D636F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016 - 2020)</w:t>
            </w:r>
          </w:p>
        </w:tc>
      </w:tr>
      <w:tr w:rsidR="00747270" w14:paraId="556847BD" w14:textId="77777777" w:rsidTr="00E80513">
        <w:tc>
          <w:tcPr>
            <w:tcW w:w="10790" w:type="dxa"/>
            <w:gridSpan w:val="2"/>
          </w:tcPr>
          <w:p w14:paraId="56D8C772" w14:textId="77777777" w:rsidR="00747270" w:rsidRPr="007B4A12" w:rsidRDefault="00747270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onors Bachelor of Electrical and Computer Systems Engineering  </w:t>
            </w:r>
          </w:p>
        </w:tc>
      </w:tr>
      <w:tr w:rsidR="00747270" w14:paraId="1CADBB3B" w14:textId="77777777" w:rsidTr="00E80513">
        <w:tc>
          <w:tcPr>
            <w:tcW w:w="10790" w:type="dxa"/>
            <w:gridSpan w:val="2"/>
          </w:tcPr>
          <w:p w14:paraId="1C950A02" w14:textId="77777777" w:rsidR="00747270" w:rsidRDefault="00747270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an’s Honors List: 84.146 Weighted Average Mark</w:t>
            </w:r>
          </w:p>
        </w:tc>
      </w:tr>
      <w:tr w:rsidR="00747270" w14:paraId="7393732E" w14:textId="77777777" w:rsidTr="00E80513">
        <w:tc>
          <w:tcPr>
            <w:tcW w:w="10790" w:type="dxa"/>
            <w:gridSpan w:val="2"/>
          </w:tcPr>
          <w:p w14:paraId="4FF48B5E" w14:textId="77777777" w:rsidR="00747270" w:rsidRDefault="00747270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igher Achiever</w:t>
            </w:r>
            <w:r w:rsidRPr="00D1706E"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ward Scholarship Holder</w:t>
            </w:r>
          </w:p>
        </w:tc>
      </w:tr>
      <w:tr w:rsidR="00747270" w14:paraId="4CB1A48B" w14:textId="77777777" w:rsidTr="00E80513">
        <w:tc>
          <w:tcPr>
            <w:tcW w:w="10790" w:type="dxa"/>
            <w:gridSpan w:val="2"/>
          </w:tcPr>
          <w:p w14:paraId="7AB6AA56" w14:textId="77777777" w:rsidR="00747270" w:rsidRDefault="00747270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ash Summer Research Scholarship Holder</w:t>
            </w:r>
          </w:p>
        </w:tc>
      </w:tr>
    </w:tbl>
    <w:p w14:paraId="560259B6" w14:textId="77777777" w:rsidR="00747270" w:rsidRDefault="00747270" w:rsidP="00747270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747270" w14:paraId="01EF768C" w14:textId="77777777" w:rsidTr="00E80513">
        <w:tc>
          <w:tcPr>
            <w:tcW w:w="6565" w:type="dxa"/>
          </w:tcPr>
          <w:p w14:paraId="33388691" w14:textId="77777777" w:rsidR="00747270" w:rsidRDefault="00747270" w:rsidP="00D6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ash University Foundation Program, Sunway University</w:t>
            </w:r>
          </w:p>
        </w:tc>
        <w:tc>
          <w:tcPr>
            <w:tcW w:w="4225" w:type="dxa"/>
          </w:tcPr>
          <w:p w14:paraId="1A8F2E49" w14:textId="77777777" w:rsidR="00747270" w:rsidRDefault="00747270" w:rsidP="00D636F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2015 - 2016)</w:t>
            </w:r>
          </w:p>
        </w:tc>
      </w:tr>
      <w:tr w:rsidR="00747270" w14:paraId="4F40116F" w14:textId="77777777" w:rsidTr="00E80513">
        <w:tc>
          <w:tcPr>
            <w:tcW w:w="10790" w:type="dxa"/>
            <w:gridSpan w:val="2"/>
          </w:tcPr>
          <w:p w14:paraId="5AA38C09" w14:textId="77777777" w:rsidR="00747270" w:rsidRPr="007B4A12" w:rsidRDefault="00747270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92B39">
              <w:rPr>
                <w:rFonts w:ascii="Times New Roman" w:hAnsi="Times New Roman" w:cs="Times New Roman"/>
                <w:sz w:val="24"/>
                <w:szCs w:val="24"/>
              </w:rPr>
              <w:t>Jeffery Cheah Entrance Scholarshi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older</w:t>
            </w:r>
          </w:p>
        </w:tc>
      </w:tr>
      <w:tr w:rsidR="00747270" w14:paraId="0A2560C5" w14:textId="77777777" w:rsidTr="00E80513">
        <w:tc>
          <w:tcPr>
            <w:tcW w:w="10790" w:type="dxa"/>
            <w:gridSpan w:val="2"/>
          </w:tcPr>
          <w:p w14:paraId="67E9A9D6" w14:textId="77777777" w:rsidR="00747270" w:rsidRDefault="00747270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E92B39">
              <w:rPr>
                <w:rFonts w:ascii="Times New Roman" w:hAnsi="Times New Roman" w:cs="Times New Roman"/>
                <w:sz w:val="24"/>
                <w:szCs w:val="24"/>
              </w:rPr>
              <w:t>Graduated with 92.75 Weighted Average Mark</w:t>
            </w:r>
          </w:p>
        </w:tc>
      </w:tr>
    </w:tbl>
    <w:p w14:paraId="32921CBB" w14:textId="77777777" w:rsidR="00747270" w:rsidRDefault="00747270" w:rsidP="00403175">
      <w:pP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</w:p>
    <w:p w14:paraId="7FDDCF7B" w14:textId="77777777" w:rsidR="00747270" w:rsidRDefault="00747270" w:rsidP="00403175">
      <w:pP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</w:p>
    <w:p w14:paraId="2F0D6F16" w14:textId="42CF9362" w:rsidR="00403175" w:rsidRPr="007B4A12" w:rsidRDefault="007B4A12" w:rsidP="00E80513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>
        <w:rPr>
          <w:rFonts w:ascii="Times New Roman" w:hAnsi="Times New Roman" w:cs="Times New Roman"/>
          <w:color w:val="7030A0"/>
          <w:sz w:val="32"/>
          <w:szCs w:val="32"/>
        </w:rPr>
        <w:t>Work Experienc</w:t>
      </w:r>
      <w:r w:rsidR="00403175">
        <w:rPr>
          <w:rFonts w:ascii="Times New Roman" w:hAnsi="Times New Roman" w:cs="Times New Roman"/>
          <w:color w:val="7030A0"/>
          <w:sz w:val="32"/>
          <w:szCs w:val="32"/>
        </w:rPr>
        <w:t>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7B4A12" w14:paraId="52C6218F" w14:textId="77777777" w:rsidTr="00E80513">
        <w:tc>
          <w:tcPr>
            <w:tcW w:w="10790" w:type="dxa"/>
            <w:gridSpan w:val="2"/>
          </w:tcPr>
          <w:p w14:paraId="002CD3CD" w14:textId="2F5B1D15" w:rsidR="007B4A12" w:rsidRPr="003B0627" w:rsidRDefault="007B4A12" w:rsidP="0038441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06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ash University</w:t>
            </w:r>
          </w:p>
        </w:tc>
      </w:tr>
      <w:tr w:rsidR="003B0627" w14:paraId="3A6B710E" w14:textId="77777777" w:rsidTr="00E80513">
        <w:trPr>
          <w:trHeight w:val="75"/>
        </w:trPr>
        <w:tc>
          <w:tcPr>
            <w:tcW w:w="6565" w:type="dxa"/>
          </w:tcPr>
          <w:p w14:paraId="0EB1AD88" w14:textId="3D68B472" w:rsidR="003B0627" w:rsidRDefault="003B0627" w:rsidP="003B0627">
            <w:pPr>
              <w:tabs>
                <w:tab w:val="left" w:pos="644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search Assistant – Data Collection and Analytics</w:t>
            </w:r>
          </w:p>
        </w:tc>
        <w:tc>
          <w:tcPr>
            <w:tcW w:w="4225" w:type="dxa"/>
          </w:tcPr>
          <w:p w14:paraId="71468BBB" w14:textId="7311FDA4" w:rsidR="003B0627" w:rsidRDefault="003B0627" w:rsidP="003B0627">
            <w:pPr>
              <w:tabs>
                <w:tab w:val="left" w:pos="6447"/>
              </w:tabs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November 2019 – </w:t>
            </w:r>
            <w:r w:rsidR="00696BFB">
              <w:rPr>
                <w:rFonts w:ascii="Times New Roman" w:hAnsi="Times New Roman" w:cs="Times New Roman"/>
                <w:sz w:val="24"/>
                <w:szCs w:val="24"/>
              </w:rPr>
              <w:t>Feb 20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3B0627" w14:paraId="5485A0D5" w14:textId="77777777" w:rsidTr="00E80513">
        <w:tc>
          <w:tcPr>
            <w:tcW w:w="10790" w:type="dxa"/>
            <w:gridSpan w:val="2"/>
          </w:tcPr>
          <w:p w14:paraId="27F3F187" w14:textId="173B1D74" w:rsidR="003B0627" w:rsidRPr="007B4A12" w:rsidRDefault="00403175" w:rsidP="003B062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03175">
              <w:rPr>
                <w:rFonts w:ascii="Times New Roman" w:hAnsi="Times New Roman" w:cs="Times New Roman"/>
                <w:sz w:val="24"/>
                <w:szCs w:val="24"/>
              </w:rPr>
              <w:t>Performed movement data collection on AFL elite athletes using wearable sensor nodes (IMUs)</w:t>
            </w:r>
          </w:p>
        </w:tc>
      </w:tr>
      <w:tr w:rsidR="003B0627" w14:paraId="63E92D96" w14:textId="77777777" w:rsidTr="00E80513">
        <w:tc>
          <w:tcPr>
            <w:tcW w:w="10790" w:type="dxa"/>
            <w:gridSpan w:val="2"/>
          </w:tcPr>
          <w:p w14:paraId="5AA415E7" w14:textId="60B3D71B" w:rsidR="003B0627" w:rsidRDefault="00403175" w:rsidP="003B062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03175">
              <w:rPr>
                <w:rFonts w:ascii="Times New Roman" w:hAnsi="Times New Roman" w:cs="Times New Roman"/>
                <w:sz w:val="24"/>
                <w:szCs w:val="24"/>
              </w:rPr>
              <w:t>Processed joint angles of athletes’ lower body from the raw data collected using MATLAB</w:t>
            </w:r>
          </w:p>
        </w:tc>
      </w:tr>
      <w:tr w:rsidR="003B0627" w14:paraId="024E7213" w14:textId="77777777" w:rsidTr="00E80513">
        <w:tc>
          <w:tcPr>
            <w:tcW w:w="10790" w:type="dxa"/>
            <w:gridSpan w:val="2"/>
          </w:tcPr>
          <w:p w14:paraId="5F23FA84" w14:textId="7B7AE623" w:rsidR="003B0627" w:rsidRDefault="00403175" w:rsidP="003B0627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403175">
              <w:rPr>
                <w:rFonts w:ascii="Times New Roman" w:hAnsi="Times New Roman" w:cs="Times New Roman"/>
                <w:sz w:val="24"/>
                <w:szCs w:val="24"/>
              </w:rPr>
              <w:t>Generated questionnaires to assess elite athletes’ states of mind, and level of perception</w:t>
            </w:r>
          </w:p>
        </w:tc>
      </w:tr>
    </w:tbl>
    <w:p w14:paraId="52C81A2F" w14:textId="40DB4CEA" w:rsidR="003B0627" w:rsidRDefault="003B0627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27BD103" w14:textId="738B975A" w:rsidR="00090136" w:rsidRDefault="00047F8C" w:rsidP="00E80513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>
        <w:rPr>
          <w:rFonts w:ascii="Times New Roman" w:hAnsi="Times New Roman" w:cs="Times New Roman"/>
          <w:color w:val="7030A0"/>
          <w:sz w:val="32"/>
          <w:szCs w:val="32"/>
        </w:rPr>
        <w:t>Volunteering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F527EC" w14:paraId="31B27E39" w14:textId="77777777" w:rsidTr="00E80513">
        <w:tc>
          <w:tcPr>
            <w:tcW w:w="6565" w:type="dxa"/>
          </w:tcPr>
          <w:p w14:paraId="7E210A6A" w14:textId="77777777" w:rsidR="00F527EC" w:rsidRPr="003B0627" w:rsidRDefault="00F527EC" w:rsidP="00F527E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B062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nash Nova Rover</w:t>
            </w:r>
          </w:p>
        </w:tc>
        <w:tc>
          <w:tcPr>
            <w:tcW w:w="4225" w:type="dxa"/>
          </w:tcPr>
          <w:p w14:paraId="30A12919" w14:textId="6702A18F" w:rsidR="00F527EC" w:rsidRPr="003B0627" w:rsidRDefault="00F527EC" w:rsidP="00F527E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ash University</w:t>
            </w:r>
          </w:p>
        </w:tc>
      </w:tr>
      <w:tr w:rsidR="00F527EC" w14:paraId="27BF5206" w14:textId="77777777" w:rsidTr="00E80513">
        <w:tc>
          <w:tcPr>
            <w:tcW w:w="6565" w:type="dxa"/>
          </w:tcPr>
          <w:p w14:paraId="27A117E4" w14:textId="70FFDB93" w:rsidR="00F527EC" w:rsidRDefault="00F527EC" w:rsidP="00F527E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oftware/Autonomous Engineer </w:t>
            </w:r>
          </w:p>
        </w:tc>
        <w:tc>
          <w:tcPr>
            <w:tcW w:w="4225" w:type="dxa"/>
          </w:tcPr>
          <w:p w14:paraId="6A1E4EBB" w14:textId="77777777" w:rsidR="00F527EC" w:rsidRDefault="00F527EC" w:rsidP="00F527E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September 2019 – Present)</w:t>
            </w:r>
          </w:p>
        </w:tc>
      </w:tr>
      <w:tr w:rsidR="00F527EC" w14:paraId="1814E41E" w14:textId="77777777" w:rsidTr="00E80513">
        <w:tc>
          <w:tcPr>
            <w:tcW w:w="10790" w:type="dxa"/>
            <w:gridSpan w:val="2"/>
          </w:tcPr>
          <w:p w14:paraId="71BA6DD8" w14:textId="0FAE289E" w:rsidR="00F527EC" w:rsidRPr="007B4A12" w:rsidRDefault="00F527EC" w:rsidP="00F527E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Propelled the team from 9th place in 2019 to 14th place in 2018, out of 35 competing teams</w:t>
            </w:r>
          </w:p>
        </w:tc>
      </w:tr>
      <w:tr w:rsidR="00F527EC" w14:paraId="70B4C932" w14:textId="77777777" w:rsidTr="00E80513">
        <w:tc>
          <w:tcPr>
            <w:tcW w:w="10790" w:type="dxa"/>
            <w:gridSpan w:val="2"/>
          </w:tcPr>
          <w:p w14:paraId="7480150F" w14:textId="27EB3175" w:rsidR="00F527EC" w:rsidRDefault="00F527EC" w:rsidP="00F527E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 xml:space="preserve">Acquired code organization and tracking skills </w:t>
            </w:r>
            <w:proofErr w:type="gramStart"/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through the use of</w:t>
            </w:r>
            <w:proofErr w:type="gramEnd"/>
            <w:r w:rsidRPr="00090136">
              <w:rPr>
                <w:rFonts w:ascii="Times New Roman" w:hAnsi="Times New Roman" w:cs="Times New Roman"/>
                <w:sz w:val="24"/>
                <w:szCs w:val="24"/>
              </w:rPr>
              <w:t xml:space="preserve"> GIT</w:t>
            </w:r>
          </w:p>
        </w:tc>
      </w:tr>
      <w:tr w:rsidR="00F527EC" w14:paraId="2B1EBB0D" w14:textId="77777777" w:rsidTr="00E80513">
        <w:tc>
          <w:tcPr>
            <w:tcW w:w="10790" w:type="dxa"/>
            <w:gridSpan w:val="2"/>
          </w:tcPr>
          <w:p w14:paraId="693B8308" w14:textId="60680D74" w:rsidR="00F527EC" w:rsidRPr="00090136" w:rsidRDefault="00F527EC" w:rsidP="00F527E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Developed and implemented Path Planning algorithms, and Path Controllers</w:t>
            </w:r>
          </w:p>
        </w:tc>
      </w:tr>
      <w:tr w:rsidR="00F527EC" w14:paraId="3A36A4A4" w14:textId="77777777" w:rsidTr="00E80513">
        <w:tc>
          <w:tcPr>
            <w:tcW w:w="10790" w:type="dxa"/>
            <w:gridSpan w:val="2"/>
          </w:tcPr>
          <w:p w14:paraId="29158907" w14:textId="0D707342" w:rsidR="00F527EC" w:rsidRPr="00090136" w:rsidRDefault="00F527EC" w:rsidP="00F527E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Created a Gazebo simulation environment to improve safety for testing purposes.</w:t>
            </w:r>
          </w:p>
        </w:tc>
      </w:tr>
      <w:tr w:rsidR="00F527EC" w14:paraId="0BE911DB" w14:textId="77777777" w:rsidTr="00E80513">
        <w:tc>
          <w:tcPr>
            <w:tcW w:w="10790" w:type="dxa"/>
            <w:gridSpan w:val="2"/>
          </w:tcPr>
          <w:p w14:paraId="29E3315A" w14:textId="1DA2DD4D" w:rsidR="00F527EC" w:rsidRPr="00090136" w:rsidRDefault="00F527EC" w:rsidP="00F527EC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Assisted in sensor selection and performance analysis to meet budget plans</w:t>
            </w:r>
          </w:p>
        </w:tc>
      </w:tr>
    </w:tbl>
    <w:p w14:paraId="06A8706B" w14:textId="77777777" w:rsidR="00090136" w:rsidRPr="007B4A12" w:rsidRDefault="00090136" w:rsidP="00090136">
      <w:pP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747270" w14:paraId="4E0EB20D" w14:textId="77777777" w:rsidTr="00E80513">
        <w:tc>
          <w:tcPr>
            <w:tcW w:w="6565" w:type="dxa"/>
          </w:tcPr>
          <w:p w14:paraId="39667E4D" w14:textId="77777777" w:rsidR="00747270" w:rsidRPr="003B0627" w:rsidRDefault="00747270" w:rsidP="006D57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IEEE Monash Student Branch </w:t>
            </w:r>
          </w:p>
        </w:tc>
        <w:tc>
          <w:tcPr>
            <w:tcW w:w="4225" w:type="dxa"/>
          </w:tcPr>
          <w:p w14:paraId="7E70F25C" w14:textId="2C083487" w:rsidR="00747270" w:rsidRPr="003B0627" w:rsidRDefault="00747270" w:rsidP="00747270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ash University</w:t>
            </w:r>
          </w:p>
        </w:tc>
      </w:tr>
      <w:tr w:rsidR="00047F8C" w14:paraId="7CF5FD3F" w14:textId="77777777" w:rsidTr="00E80513">
        <w:tc>
          <w:tcPr>
            <w:tcW w:w="6565" w:type="dxa"/>
          </w:tcPr>
          <w:p w14:paraId="24D175AA" w14:textId="33F3F379" w:rsidR="00047F8C" w:rsidRDefault="00047F8C" w:rsidP="006D57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vents Manager</w:t>
            </w:r>
          </w:p>
        </w:tc>
        <w:tc>
          <w:tcPr>
            <w:tcW w:w="4225" w:type="dxa"/>
          </w:tcPr>
          <w:p w14:paraId="129BC58A" w14:textId="18ED1081" w:rsidR="00047F8C" w:rsidRDefault="00047F8C" w:rsidP="006D57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</w:t>
            </w:r>
            <w:r w:rsidR="00843E48"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2019</w:t>
            </w:r>
            <w:r w:rsidR="00843E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6BFB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 w:rsidR="00843E4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96BFB">
              <w:rPr>
                <w:rFonts w:ascii="Times New Roman" w:hAnsi="Times New Roman" w:cs="Times New Roman"/>
                <w:sz w:val="24"/>
                <w:szCs w:val="24"/>
              </w:rPr>
              <w:t>Dec 20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47F8C" w14:paraId="407FF1D5" w14:textId="77777777" w:rsidTr="00E80513">
        <w:tc>
          <w:tcPr>
            <w:tcW w:w="10790" w:type="dxa"/>
            <w:gridSpan w:val="2"/>
          </w:tcPr>
          <w:p w14:paraId="040149FC" w14:textId="60BB367F" w:rsidR="00047F8C" w:rsidRPr="00E77F44" w:rsidRDefault="00090136" w:rsidP="00E77F4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 xml:space="preserve">Displayed a strong understanding of logical matters, in organizing </w:t>
            </w:r>
            <w:proofErr w:type="spellStart"/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IEEEXtreme</w:t>
            </w:r>
            <w:proofErr w:type="spellEnd"/>
            <w:r w:rsidRPr="00090136">
              <w:rPr>
                <w:rFonts w:ascii="Times New Roman" w:hAnsi="Times New Roman" w:cs="Times New Roman"/>
                <w:sz w:val="24"/>
                <w:szCs w:val="24"/>
              </w:rPr>
              <w:t xml:space="preserve"> – 24-HourProgramming Competition for the Victorian Section – for 100 people</w:t>
            </w:r>
          </w:p>
        </w:tc>
      </w:tr>
      <w:tr w:rsidR="00090136" w14:paraId="68086934" w14:textId="77777777" w:rsidTr="00E80513">
        <w:tc>
          <w:tcPr>
            <w:tcW w:w="10790" w:type="dxa"/>
            <w:gridSpan w:val="2"/>
          </w:tcPr>
          <w:p w14:paraId="28D3FFC8" w14:textId="6D5FCE75" w:rsidR="00090136" w:rsidRPr="00090136" w:rsidRDefault="00090136" w:rsidP="00E77F4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The above and other events involved in creating a schedule and budget and organizing catering</w:t>
            </w:r>
          </w:p>
        </w:tc>
      </w:tr>
      <w:tr w:rsidR="00090136" w14:paraId="73C74ED1" w14:textId="77777777" w:rsidTr="00E80513">
        <w:tc>
          <w:tcPr>
            <w:tcW w:w="10790" w:type="dxa"/>
            <w:gridSpan w:val="2"/>
          </w:tcPr>
          <w:p w14:paraId="103C48F3" w14:textId="7F4ED87E" w:rsidR="00090136" w:rsidRPr="00090136" w:rsidRDefault="00090136" w:rsidP="00E77F4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Exhibited people skills in liaising on joint event proposals from affiliated partners</w:t>
            </w:r>
          </w:p>
        </w:tc>
      </w:tr>
      <w:tr w:rsidR="00090136" w14:paraId="16B325B4" w14:textId="77777777" w:rsidTr="00E80513">
        <w:tc>
          <w:tcPr>
            <w:tcW w:w="10790" w:type="dxa"/>
            <w:gridSpan w:val="2"/>
          </w:tcPr>
          <w:p w14:paraId="03600BD9" w14:textId="328E2975" w:rsidR="00090136" w:rsidRPr="00090136" w:rsidRDefault="00090136" w:rsidP="00E77F4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Raised awareness of the organization’s values and inception</w:t>
            </w:r>
          </w:p>
        </w:tc>
      </w:tr>
      <w:tr w:rsidR="00090136" w14:paraId="06BA708C" w14:textId="77777777" w:rsidTr="00E80513">
        <w:tc>
          <w:tcPr>
            <w:tcW w:w="10790" w:type="dxa"/>
            <w:gridSpan w:val="2"/>
          </w:tcPr>
          <w:p w14:paraId="3400333D" w14:textId="522031FC" w:rsidR="00090136" w:rsidRPr="00090136" w:rsidRDefault="00090136" w:rsidP="00E77F4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90136">
              <w:rPr>
                <w:rFonts w:ascii="Times New Roman" w:hAnsi="Times New Roman" w:cs="Times New Roman"/>
                <w:sz w:val="24"/>
                <w:szCs w:val="24"/>
              </w:rPr>
              <w:t>Awarded 1st place position for being the best student branch in the Victorian Section</w:t>
            </w:r>
          </w:p>
        </w:tc>
      </w:tr>
    </w:tbl>
    <w:p w14:paraId="158C49CD" w14:textId="77777777" w:rsidR="00090136" w:rsidRDefault="00090136" w:rsidP="00090136">
      <w:pP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747270" w14:paraId="0B4E032E" w14:textId="77777777" w:rsidTr="00E80513">
        <w:tc>
          <w:tcPr>
            <w:tcW w:w="6565" w:type="dxa"/>
          </w:tcPr>
          <w:p w14:paraId="7E56D7C4" w14:textId="77777777" w:rsidR="00747270" w:rsidRPr="003B0627" w:rsidRDefault="00747270" w:rsidP="006D578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 xml:space="preserve">Digital AI Summit Melbourne </w:t>
            </w:r>
          </w:p>
        </w:tc>
        <w:tc>
          <w:tcPr>
            <w:tcW w:w="4225" w:type="dxa"/>
          </w:tcPr>
          <w:p w14:paraId="4231CB38" w14:textId="65FFF081" w:rsidR="00747270" w:rsidRPr="003B0627" w:rsidRDefault="00F15C6A" w:rsidP="00747270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CEC</w:t>
            </w:r>
          </w:p>
        </w:tc>
      </w:tr>
      <w:tr w:rsidR="00CC3BFB" w14:paraId="6615F5BD" w14:textId="77777777" w:rsidTr="00E80513">
        <w:tc>
          <w:tcPr>
            <w:tcW w:w="6565" w:type="dxa"/>
          </w:tcPr>
          <w:p w14:paraId="4ADCBB66" w14:textId="42A5C344" w:rsidR="00CC3BFB" w:rsidRDefault="00CC3BFB" w:rsidP="006D57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hering and Registration</w:t>
            </w:r>
          </w:p>
        </w:tc>
        <w:tc>
          <w:tcPr>
            <w:tcW w:w="4225" w:type="dxa"/>
          </w:tcPr>
          <w:p w14:paraId="110E2108" w14:textId="3E2603DB" w:rsidR="00CC3BFB" w:rsidRDefault="00CC3BFB" w:rsidP="006D578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(March 2019)</w:t>
            </w:r>
          </w:p>
        </w:tc>
      </w:tr>
      <w:tr w:rsidR="00CC3BFB" w14:paraId="3F64C608" w14:textId="77777777" w:rsidTr="00E80513">
        <w:tc>
          <w:tcPr>
            <w:tcW w:w="10790" w:type="dxa"/>
            <w:gridSpan w:val="2"/>
          </w:tcPr>
          <w:p w14:paraId="73813896" w14:textId="0123DFB3" w:rsidR="00CC3BFB" w:rsidRPr="00090136" w:rsidRDefault="00E77F44" w:rsidP="00090136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ontributed to the running and welcome of smooth information sessions </w:t>
            </w:r>
          </w:p>
        </w:tc>
      </w:tr>
      <w:tr w:rsidR="00090136" w14:paraId="2AA13AB7" w14:textId="77777777" w:rsidTr="00E80513">
        <w:tc>
          <w:tcPr>
            <w:tcW w:w="10790" w:type="dxa"/>
            <w:gridSpan w:val="2"/>
          </w:tcPr>
          <w:p w14:paraId="608A09A7" w14:textId="0656394E" w:rsidR="00090136" w:rsidRDefault="00090136" w:rsidP="006D578E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ained in event management and organization from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umanitix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CC3BFB" w14:paraId="78146323" w14:textId="77777777" w:rsidTr="00E80513">
        <w:tc>
          <w:tcPr>
            <w:tcW w:w="10790" w:type="dxa"/>
            <w:gridSpan w:val="2"/>
          </w:tcPr>
          <w:p w14:paraId="07A24A98" w14:textId="292DB3B4" w:rsidR="00CC3BFB" w:rsidRDefault="00E77F44" w:rsidP="00E77F4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ained an appreciation for </w:t>
            </w:r>
            <w:r w:rsidR="00843E48">
              <w:rPr>
                <w:rFonts w:ascii="Times New Roman" w:hAnsi="Times New Roman" w:cs="Times New Roman"/>
                <w:sz w:val="24"/>
                <w:szCs w:val="24"/>
              </w:rPr>
              <w:t>current state-of-the-art AI technologies and its application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6C7228AD" w14:textId="6257CFF1" w:rsidR="00843E48" w:rsidRDefault="00843E48" w:rsidP="00403175">
      <w:pP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475475" w14:paraId="0281B59A" w14:textId="77777777" w:rsidTr="00E80513">
        <w:tc>
          <w:tcPr>
            <w:tcW w:w="6565" w:type="dxa"/>
          </w:tcPr>
          <w:p w14:paraId="68F856A5" w14:textId="77777777" w:rsidR="00475475" w:rsidRPr="003B0627" w:rsidRDefault="00475475" w:rsidP="00D636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al-Time Learning Australia</w:t>
            </w:r>
          </w:p>
        </w:tc>
        <w:tc>
          <w:tcPr>
            <w:tcW w:w="4225" w:type="dxa"/>
          </w:tcPr>
          <w:p w14:paraId="79D1D913" w14:textId="63A9D62F" w:rsidR="00475475" w:rsidRPr="00475475" w:rsidRDefault="00475475" w:rsidP="0047547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bert Bosch</w:t>
            </w:r>
          </w:p>
        </w:tc>
      </w:tr>
      <w:tr w:rsidR="000C3B4C" w14:paraId="2F118F4D" w14:textId="77777777" w:rsidTr="00E80513">
        <w:tc>
          <w:tcPr>
            <w:tcW w:w="6565" w:type="dxa"/>
          </w:tcPr>
          <w:p w14:paraId="4520869F" w14:textId="77777777" w:rsidR="000C3B4C" w:rsidRDefault="000C3B4C" w:rsidP="00D6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obotics Facilitator – Student Mentor</w:t>
            </w:r>
          </w:p>
        </w:tc>
        <w:tc>
          <w:tcPr>
            <w:tcW w:w="4225" w:type="dxa"/>
          </w:tcPr>
          <w:p w14:paraId="0BD96C04" w14:textId="7ACAFDF2" w:rsidR="000C3B4C" w:rsidRDefault="000C3B4C" w:rsidP="00D636F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(July 2019 – </w:t>
            </w:r>
            <w:r w:rsidR="00696BFB">
              <w:rPr>
                <w:rFonts w:ascii="Times New Roman" w:hAnsi="Times New Roman" w:cs="Times New Roman"/>
                <w:sz w:val="24"/>
                <w:szCs w:val="24"/>
              </w:rPr>
              <w:t>Sept 201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0C3B4C" w14:paraId="29A3EE73" w14:textId="77777777" w:rsidTr="00E80513">
        <w:tc>
          <w:tcPr>
            <w:tcW w:w="10790" w:type="dxa"/>
            <w:gridSpan w:val="2"/>
          </w:tcPr>
          <w:p w14:paraId="4FB33924" w14:textId="77777777" w:rsidR="000C3B4C" w:rsidRPr="007B4A12" w:rsidRDefault="000C3B4C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C3B4C">
              <w:rPr>
                <w:rFonts w:ascii="Times New Roman" w:hAnsi="Times New Roman" w:cs="Times New Roman"/>
                <w:sz w:val="24"/>
                <w:szCs w:val="24"/>
              </w:rPr>
              <w:t>Supervised 5 primary students on basic coding, CAD, and Robotics</w:t>
            </w:r>
          </w:p>
        </w:tc>
      </w:tr>
      <w:tr w:rsidR="000C3B4C" w14:paraId="33E45D5E" w14:textId="77777777" w:rsidTr="00E80513">
        <w:tc>
          <w:tcPr>
            <w:tcW w:w="10790" w:type="dxa"/>
            <w:gridSpan w:val="2"/>
          </w:tcPr>
          <w:p w14:paraId="10FF797D" w14:textId="77777777" w:rsidR="000C3B4C" w:rsidRDefault="000C3B4C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sured smooth operations of the learning and teaching workshop.</w:t>
            </w:r>
          </w:p>
        </w:tc>
      </w:tr>
    </w:tbl>
    <w:p w14:paraId="7090B08C" w14:textId="77777777" w:rsidR="000C3B4C" w:rsidRDefault="000C3B4C" w:rsidP="00403175">
      <w:pP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</w:p>
    <w:p w14:paraId="35C04772" w14:textId="3A44916B" w:rsidR="00747270" w:rsidRDefault="000A1BF9" w:rsidP="00E80513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>
        <w:rPr>
          <w:rFonts w:ascii="Times New Roman" w:hAnsi="Times New Roman" w:cs="Times New Roman"/>
          <w:color w:val="7030A0"/>
          <w:sz w:val="32"/>
          <w:szCs w:val="32"/>
        </w:rPr>
        <w:t>Competitions and Personal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747270" w14:paraId="2DB6AA50" w14:textId="77777777" w:rsidTr="00E80513">
        <w:tc>
          <w:tcPr>
            <w:tcW w:w="6565" w:type="dxa"/>
          </w:tcPr>
          <w:p w14:paraId="7A8E29F7" w14:textId="77777777" w:rsidR="00747270" w:rsidRPr="003B0627" w:rsidRDefault="00747270" w:rsidP="00D636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nguiP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Robot</w:t>
            </w:r>
          </w:p>
        </w:tc>
        <w:tc>
          <w:tcPr>
            <w:tcW w:w="4225" w:type="dxa"/>
          </w:tcPr>
          <w:p w14:paraId="3AECE915" w14:textId="77777777" w:rsidR="00747270" w:rsidRPr="003B0627" w:rsidRDefault="00747270" w:rsidP="00D636F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ash University</w:t>
            </w:r>
          </w:p>
        </w:tc>
      </w:tr>
      <w:tr w:rsidR="00747270" w14:paraId="1B64A1C3" w14:textId="77777777" w:rsidTr="00E80513">
        <w:tc>
          <w:tcPr>
            <w:tcW w:w="6565" w:type="dxa"/>
          </w:tcPr>
          <w:p w14:paraId="53B0972D" w14:textId="77777777" w:rsidR="00747270" w:rsidRDefault="00747270" w:rsidP="00D6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lligent Robotics Course</w:t>
            </w:r>
          </w:p>
        </w:tc>
        <w:tc>
          <w:tcPr>
            <w:tcW w:w="4225" w:type="dxa"/>
          </w:tcPr>
          <w:p w14:paraId="38A48A91" w14:textId="5F66A82A" w:rsidR="00747270" w:rsidRDefault="00475475" w:rsidP="00D636F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475475">
              <w:rPr>
                <w:rFonts w:ascii="Times New Roman" w:hAnsi="Times New Roman" w:cs="Times New Roman"/>
                <w:sz w:val="24"/>
                <w:szCs w:val="24"/>
              </w:rPr>
              <w:t>(Aug 2020)</w:t>
            </w:r>
          </w:p>
        </w:tc>
      </w:tr>
      <w:tr w:rsidR="00747270" w14:paraId="20F2BACE" w14:textId="77777777" w:rsidTr="00E80513">
        <w:tc>
          <w:tcPr>
            <w:tcW w:w="10790" w:type="dxa"/>
            <w:gridSpan w:val="2"/>
          </w:tcPr>
          <w:p w14:paraId="7E9E7B72" w14:textId="77777777" w:rsidR="00747270" w:rsidRDefault="00747270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ined in EKF Sensor Fusion, Mapping and Localization, Path Planning and Artificial Intelligence methodologies</w:t>
            </w:r>
          </w:p>
        </w:tc>
      </w:tr>
      <w:tr w:rsidR="00747270" w14:paraId="49736340" w14:textId="77777777" w:rsidTr="00E80513">
        <w:tc>
          <w:tcPr>
            <w:tcW w:w="10790" w:type="dxa"/>
            <w:gridSpan w:val="2"/>
          </w:tcPr>
          <w:p w14:paraId="1AF52404" w14:textId="77777777" w:rsidR="00747270" w:rsidRDefault="00747270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D3594">
              <w:rPr>
                <w:rFonts w:ascii="Times New Roman" w:hAnsi="Times New Roman" w:cs="Times New Roman"/>
                <w:sz w:val="24"/>
                <w:szCs w:val="24"/>
              </w:rPr>
              <w:t>Assembled a fully robotic system to achieve autonomous navigation</w:t>
            </w:r>
          </w:p>
        </w:tc>
      </w:tr>
      <w:tr w:rsidR="00747270" w14:paraId="0214305B" w14:textId="77777777" w:rsidTr="00E80513">
        <w:tc>
          <w:tcPr>
            <w:tcW w:w="10790" w:type="dxa"/>
            <w:gridSpan w:val="2"/>
          </w:tcPr>
          <w:p w14:paraId="6AB3781F" w14:textId="77777777" w:rsidR="00747270" w:rsidRPr="000D3594" w:rsidRDefault="00747270" w:rsidP="00D636FC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D3594">
              <w:rPr>
                <w:rFonts w:ascii="Times New Roman" w:hAnsi="Times New Roman" w:cs="Times New Roman"/>
                <w:sz w:val="24"/>
                <w:szCs w:val="24"/>
              </w:rPr>
              <w:t>Deployed YoloV5 object recognition system to navigate through obstacle prone environment</w:t>
            </w:r>
          </w:p>
        </w:tc>
      </w:tr>
    </w:tbl>
    <w:p w14:paraId="681EA433" w14:textId="77777777" w:rsidR="00747270" w:rsidRPr="007B4A12" w:rsidRDefault="00747270" w:rsidP="00403175">
      <w:pP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0D3594" w14:paraId="359B461E" w14:textId="77777777" w:rsidTr="00E80513">
        <w:tc>
          <w:tcPr>
            <w:tcW w:w="6565" w:type="dxa"/>
          </w:tcPr>
          <w:p w14:paraId="6B553828" w14:textId="77777777" w:rsidR="000D3594" w:rsidRPr="003B0627" w:rsidRDefault="000D3594" w:rsidP="0038441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Anti-Sleep System </w:t>
            </w:r>
          </w:p>
        </w:tc>
        <w:tc>
          <w:tcPr>
            <w:tcW w:w="4225" w:type="dxa"/>
          </w:tcPr>
          <w:p w14:paraId="5D8AEC62" w14:textId="0BFA0BCA" w:rsidR="000D3594" w:rsidRPr="003B0627" w:rsidRDefault="000D3594" w:rsidP="000D3594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ash University</w:t>
            </w:r>
          </w:p>
        </w:tc>
      </w:tr>
      <w:tr w:rsidR="000A1BF9" w14:paraId="5647B0A2" w14:textId="77777777" w:rsidTr="00E80513">
        <w:tc>
          <w:tcPr>
            <w:tcW w:w="6565" w:type="dxa"/>
          </w:tcPr>
          <w:p w14:paraId="20DDB090" w14:textId="5DC2C554" w:rsidR="000A1BF9" w:rsidRDefault="000A1BF9" w:rsidP="003844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ash University Hardhack</w:t>
            </w:r>
          </w:p>
        </w:tc>
        <w:tc>
          <w:tcPr>
            <w:tcW w:w="4225" w:type="dxa"/>
          </w:tcPr>
          <w:p w14:paraId="73CB389C" w14:textId="4656D36E" w:rsidR="000A1BF9" w:rsidRDefault="006B6FAD" w:rsidP="0038441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A1BF9">
              <w:rPr>
                <w:rFonts w:ascii="Times New Roman" w:hAnsi="Times New Roman" w:cs="Times New Roman"/>
                <w:sz w:val="24"/>
                <w:szCs w:val="24"/>
              </w:rPr>
              <w:t>(March 2019)</w:t>
            </w:r>
          </w:p>
        </w:tc>
      </w:tr>
      <w:tr w:rsidR="000A1BF9" w14:paraId="748374A5" w14:textId="77777777" w:rsidTr="00E80513">
        <w:tc>
          <w:tcPr>
            <w:tcW w:w="10790" w:type="dxa"/>
            <w:gridSpan w:val="2"/>
          </w:tcPr>
          <w:p w14:paraId="1750095A" w14:textId="2440337F" w:rsidR="000A1BF9" w:rsidRPr="007B4A12" w:rsidRDefault="000A1BF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ineered safety system for drowsy drivers by integrating several sensors that monitors sleepiness</w:t>
            </w:r>
            <w:r w:rsidR="00E77F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A1BF9" w14:paraId="22742343" w14:textId="77777777" w:rsidTr="00E80513">
        <w:tc>
          <w:tcPr>
            <w:tcW w:w="10790" w:type="dxa"/>
            <w:gridSpan w:val="2"/>
          </w:tcPr>
          <w:p w14:paraId="721ECB8F" w14:textId="54D90275" w:rsidR="000A1BF9" w:rsidRDefault="000A1BF9" w:rsidP="0038441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ployed a computer vision method to track eye blinks and yawns</w:t>
            </w:r>
            <w:r w:rsidR="00E77F44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14:paraId="3AEB7F1A" w14:textId="22DBC6BD" w:rsidR="0099709D" w:rsidRDefault="0099709D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5"/>
        <w:gridCol w:w="4225"/>
      </w:tblGrid>
      <w:tr w:rsidR="00475475" w14:paraId="33039803" w14:textId="77777777" w:rsidTr="00E80513">
        <w:tc>
          <w:tcPr>
            <w:tcW w:w="6565" w:type="dxa"/>
          </w:tcPr>
          <w:p w14:paraId="799CAE6E" w14:textId="77777777" w:rsidR="00475475" w:rsidRPr="003B0627" w:rsidRDefault="00475475" w:rsidP="00384410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odubrace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for Scoliosis Patient</w:t>
            </w:r>
          </w:p>
        </w:tc>
        <w:tc>
          <w:tcPr>
            <w:tcW w:w="4225" w:type="dxa"/>
          </w:tcPr>
          <w:p w14:paraId="69887529" w14:textId="484BB096" w:rsidR="00475475" w:rsidRPr="003B0627" w:rsidRDefault="00475475" w:rsidP="00475475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lbourne University</w:t>
            </w:r>
          </w:p>
        </w:tc>
      </w:tr>
      <w:tr w:rsidR="0099709D" w14:paraId="55931BF8" w14:textId="77777777" w:rsidTr="00E80513">
        <w:tc>
          <w:tcPr>
            <w:tcW w:w="6565" w:type="dxa"/>
          </w:tcPr>
          <w:p w14:paraId="2BEB7712" w14:textId="2A48A5B4" w:rsidR="0099709D" w:rsidRDefault="006B6FAD" w:rsidP="003844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ippocratic Hackathon </w:t>
            </w:r>
          </w:p>
        </w:tc>
        <w:tc>
          <w:tcPr>
            <w:tcW w:w="4225" w:type="dxa"/>
          </w:tcPr>
          <w:p w14:paraId="0343A810" w14:textId="762E6A65" w:rsidR="0099709D" w:rsidRDefault="006B6FAD" w:rsidP="00384410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9709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="00A77513">
              <w:rPr>
                <w:rFonts w:ascii="Times New Roman" w:hAnsi="Times New Roman" w:cs="Times New Roman"/>
                <w:sz w:val="24"/>
                <w:szCs w:val="24"/>
              </w:rPr>
              <w:t>July</w:t>
            </w:r>
            <w:r w:rsidR="0099709D">
              <w:rPr>
                <w:rFonts w:ascii="Times New Roman" w:hAnsi="Times New Roman" w:cs="Times New Roman"/>
                <w:sz w:val="24"/>
                <w:szCs w:val="24"/>
              </w:rPr>
              <w:t xml:space="preserve"> 2019)</w:t>
            </w:r>
          </w:p>
        </w:tc>
      </w:tr>
      <w:tr w:rsidR="0099709D" w14:paraId="589C0ABD" w14:textId="77777777" w:rsidTr="00E80513">
        <w:tc>
          <w:tcPr>
            <w:tcW w:w="10790" w:type="dxa"/>
            <w:gridSpan w:val="2"/>
          </w:tcPr>
          <w:p w14:paraId="07A4CEBE" w14:textId="06BE88DD" w:rsidR="0099709D" w:rsidRPr="007B4A12" w:rsidRDefault="000D3594" w:rsidP="00E77F4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D3594">
              <w:rPr>
                <w:rFonts w:ascii="Times New Roman" w:hAnsi="Times New Roman" w:cs="Times New Roman"/>
                <w:sz w:val="24"/>
                <w:szCs w:val="24"/>
              </w:rPr>
              <w:t>Achieved 1st Place in 5-person team fo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sign</w:t>
            </w:r>
            <w:r w:rsidRPr="000D3594">
              <w:rPr>
                <w:rFonts w:ascii="Times New Roman" w:hAnsi="Times New Roman" w:cs="Times New Roman"/>
                <w:sz w:val="24"/>
                <w:szCs w:val="24"/>
              </w:rPr>
              <w:t xml:space="preserve"> sustainability, cost-effectiveness, and feasibility</w:t>
            </w:r>
          </w:p>
        </w:tc>
      </w:tr>
      <w:tr w:rsidR="0099709D" w14:paraId="55EC8359" w14:textId="77777777" w:rsidTr="00E80513">
        <w:tc>
          <w:tcPr>
            <w:tcW w:w="10790" w:type="dxa"/>
            <w:gridSpan w:val="2"/>
          </w:tcPr>
          <w:p w14:paraId="7554EBF1" w14:textId="66799041" w:rsidR="0099709D" w:rsidRPr="000D3594" w:rsidRDefault="000D3594" w:rsidP="000D359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 w:rsidRPr="000D3594">
              <w:rPr>
                <w:rFonts w:ascii="Times New Roman" w:hAnsi="Times New Roman" w:cs="Times New Roman"/>
                <w:sz w:val="24"/>
                <w:szCs w:val="24"/>
              </w:rPr>
              <w:t>Integrated Electrical Muscle Stimulation (EMS) into an existing brace design to combat musc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3594">
              <w:rPr>
                <w:rFonts w:ascii="Times New Roman" w:hAnsi="Times New Roman" w:cs="Times New Roman"/>
                <w:sz w:val="24"/>
                <w:szCs w:val="24"/>
              </w:rPr>
              <w:t>atrophy</w:t>
            </w:r>
          </w:p>
        </w:tc>
      </w:tr>
    </w:tbl>
    <w:p w14:paraId="360A2419" w14:textId="77777777" w:rsidR="00311195" w:rsidRDefault="00311195" w:rsidP="007B4A1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FEDF63" w14:textId="0624E143" w:rsidR="00747270" w:rsidRPr="007B4A12" w:rsidRDefault="00747270" w:rsidP="00E80513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color w:val="7030A0"/>
          <w:sz w:val="32"/>
          <w:szCs w:val="32"/>
        </w:rPr>
      </w:pPr>
      <w:r w:rsidRPr="007B4A12">
        <w:rPr>
          <w:rFonts w:ascii="Times New Roman" w:hAnsi="Times New Roman" w:cs="Times New Roman"/>
          <w:color w:val="7030A0"/>
          <w:sz w:val="32"/>
          <w:szCs w:val="32"/>
        </w:rPr>
        <w:t>About M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55"/>
        <w:gridCol w:w="8635"/>
      </w:tblGrid>
      <w:tr w:rsidR="00747270" w14:paraId="3C9A00ED" w14:textId="77777777" w:rsidTr="00E80513">
        <w:tc>
          <w:tcPr>
            <w:tcW w:w="2155" w:type="dxa"/>
          </w:tcPr>
          <w:p w14:paraId="10CC8C38" w14:textId="77777777" w:rsidR="00747270" w:rsidRPr="007B4A12" w:rsidRDefault="00747270" w:rsidP="00D636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4A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echnical Skills</w:t>
            </w:r>
          </w:p>
        </w:tc>
        <w:tc>
          <w:tcPr>
            <w:tcW w:w="8635" w:type="dxa"/>
          </w:tcPr>
          <w:p w14:paraId="122BFD1D" w14:textId="77777777" w:rsidR="00747270" w:rsidRDefault="00747270" w:rsidP="00D6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/C++, MATLAB, Excel, Python, Linux, ROS</w:t>
            </w:r>
          </w:p>
        </w:tc>
      </w:tr>
      <w:tr w:rsidR="00747270" w14:paraId="6E782CE5" w14:textId="77777777" w:rsidTr="00E80513">
        <w:tc>
          <w:tcPr>
            <w:tcW w:w="2155" w:type="dxa"/>
          </w:tcPr>
          <w:p w14:paraId="7B225132" w14:textId="77777777" w:rsidR="00747270" w:rsidRPr="007B4A12" w:rsidRDefault="00747270" w:rsidP="00D636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4A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eb &amp; Design</w:t>
            </w:r>
          </w:p>
        </w:tc>
        <w:tc>
          <w:tcPr>
            <w:tcW w:w="8635" w:type="dxa"/>
          </w:tcPr>
          <w:p w14:paraId="6E91E7D8" w14:textId="77777777" w:rsidR="00747270" w:rsidRDefault="00747270" w:rsidP="00D6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dobe Photoshop, HTML/CSS </w:t>
            </w:r>
          </w:p>
        </w:tc>
      </w:tr>
      <w:tr w:rsidR="00747270" w14:paraId="3CAA07DC" w14:textId="77777777" w:rsidTr="00E80513">
        <w:tc>
          <w:tcPr>
            <w:tcW w:w="2155" w:type="dxa"/>
          </w:tcPr>
          <w:p w14:paraId="135F4EE5" w14:textId="77777777" w:rsidR="00747270" w:rsidRPr="007B4A12" w:rsidRDefault="00747270" w:rsidP="00D636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4A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anguages</w:t>
            </w:r>
          </w:p>
        </w:tc>
        <w:tc>
          <w:tcPr>
            <w:tcW w:w="8635" w:type="dxa"/>
          </w:tcPr>
          <w:p w14:paraId="4A626ADA" w14:textId="77777777" w:rsidR="00747270" w:rsidRDefault="00747270" w:rsidP="00D6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lish; Fluent in Burmese</w:t>
            </w:r>
          </w:p>
        </w:tc>
      </w:tr>
      <w:tr w:rsidR="00747270" w14:paraId="1681ED1B" w14:textId="77777777" w:rsidTr="00E80513">
        <w:tc>
          <w:tcPr>
            <w:tcW w:w="2155" w:type="dxa"/>
          </w:tcPr>
          <w:p w14:paraId="61FC5484" w14:textId="77777777" w:rsidR="00747270" w:rsidRPr="007B4A12" w:rsidRDefault="00747270" w:rsidP="00D636F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4A1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terests</w:t>
            </w:r>
          </w:p>
        </w:tc>
        <w:tc>
          <w:tcPr>
            <w:tcW w:w="8635" w:type="dxa"/>
          </w:tcPr>
          <w:p w14:paraId="284344BD" w14:textId="77777777" w:rsidR="00747270" w:rsidRPr="00403175" w:rsidRDefault="00747270" w:rsidP="00D6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175">
              <w:rPr>
                <w:rFonts w:ascii="Times New Roman" w:hAnsi="Times New Roman" w:cs="Times New Roman"/>
                <w:sz w:val="24"/>
                <w:szCs w:val="24"/>
              </w:rPr>
              <w:t>Analog and Digital Electronics, Web Design, Machine Learning, Robotics,</w:t>
            </w:r>
          </w:p>
          <w:p w14:paraId="37B0D902" w14:textId="77777777" w:rsidR="00747270" w:rsidRDefault="00747270" w:rsidP="00D636F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03175">
              <w:rPr>
                <w:rFonts w:ascii="Times New Roman" w:hAnsi="Times New Roman" w:cs="Times New Roman"/>
                <w:sz w:val="24"/>
                <w:szCs w:val="24"/>
              </w:rPr>
              <w:t>Telecommunication, CAD, PCB Designs</w:t>
            </w:r>
          </w:p>
        </w:tc>
      </w:tr>
    </w:tbl>
    <w:p w14:paraId="1171F450" w14:textId="77777777" w:rsidR="00747270" w:rsidRDefault="00747270" w:rsidP="0074727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446AE6A" w14:textId="163B2091" w:rsidR="006F1F7F" w:rsidRDefault="006F1F7F">
      <w:pPr>
        <w:rPr>
          <w:rFonts w:ascii="Times New Roman" w:hAnsi="Times New Roman" w:cs="Times New Roman"/>
          <w:sz w:val="24"/>
          <w:szCs w:val="24"/>
        </w:rPr>
      </w:pPr>
    </w:p>
    <w:sectPr w:rsidR="006F1F7F" w:rsidSect="00014A79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9037BF"/>
    <w:multiLevelType w:val="hybridMultilevel"/>
    <w:tmpl w:val="3878CB3E"/>
    <w:lvl w:ilvl="0" w:tplc="2174C8E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NbQ0szQzNDe0MDBV0lEKTi0uzszPAykwNK4FADTQQNEtAAAA"/>
  </w:docVars>
  <w:rsids>
    <w:rsidRoot w:val="00014A79"/>
    <w:rsid w:val="00014A79"/>
    <w:rsid w:val="000424A8"/>
    <w:rsid w:val="00047F8C"/>
    <w:rsid w:val="00090136"/>
    <w:rsid w:val="000A1BF9"/>
    <w:rsid w:val="000C3B4C"/>
    <w:rsid w:val="000D3594"/>
    <w:rsid w:val="000E4396"/>
    <w:rsid w:val="000F591D"/>
    <w:rsid w:val="001201C0"/>
    <w:rsid w:val="0022383B"/>
    <w:rsid w:val="00232174"/>
    <w:rsid w:val="00284216"/>
    <w:rsid w:val="00297D9D"/>
    <w:rsid w:val="002A6B05"/>
    <w:rsid w:val="002C1B59"/>
    <w:rsid w:val="0030071E"/>
    <w:rsid w:val="00311195"/>
    <w:rsid w:val="003B0627"/>
    <w:rsid w:val="003B1C2F"/>
    <w:rsid w:val="00403175"/>
    <w:rsid w:val="00475475"/>
    <w:rsid w:val="004809E2"/>
    <w:rsid w:val="0049010A"/>
    <w:rsid w:val="00561046"/>
    <w:rsid w:val="00575E9F"/>
    <w:rsid w:val="005D4E0E"/>
    <w:rsid w:val="006445A8"/>
    <w:rsid w:val="006545A8"/>
    <w:rsid w:val="00696BFB"/>
    <w:rsid w:val="006B6FAD"/>
    <w:rsid w:val="006C594C"/>
    <w:rsid w:val="006C613F"/>
    <w:rsid w:val="006F1F7F"/>
    <w:rsid w:val="00747270"/>
    <w:rsid w:val="007B4A12"/>
    <w:rsid w:val="00843E48"/>
    <w:rsid w:val="008B64A7"/>
    <w:rsid w:val="008F0B5A"/>
    <w:rsid w:val="0093234D"/>
    <w:rsid w:val="009358EC"/>
    <w:rsid w:val="0099709D"/>
    <w:rsid w:val="009A2CB1"/>
    <w:rsid w:val="00A045F5"/>
    <w:rsid w:val="00A12163"/>
    <w:rsid w:val="00A40D3F"/>
    <w:rsid w:val="00A72DD0"/>
    <w:rsid w:val="00A77513"/>
    <w:rsid w:val="00AC5888"/>
    <w:rsid w:val="00B5187A"/>
    <w:rsid w:val="00B61D6B"/>
    <w:rsid w:val="00C51051"/>
    <w:rsid w:val="00CC3BFB"/>
    <w:rsid w:val="00CF4B10"/>
    <w:rsid w:val="00E77F44"/>
    <w:rsid w:val="00E80513"/>
    <w:rsid w:val="00E92B39"/>
    <w:rsid w:val="00EB2CD6"/>
    <w:rsid w:val="00EE0070"/>
    <w:rsid w:val="00F15C6A"/>
    <w:rsid w:val="00F527EC"/>
    <w:rsid w:val="00F75452"/>
    <w:rsid w:val="00F81A88"/>
    <w:rsid w:val="00FA2688"/>
    <w:rsid w:val="00FE02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462B0"/>
  <w15:chartTrackingRefBased/>
  <w15:docId w15:val="{EE8755A0-B633-4DA1-ABC6-03E1808D7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4A7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4A7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7B4A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B4A1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E02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65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david-htet.id.au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322306-7562-4C00-98E8-5A39EDEFCD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4</TotalTime>
  <Pages>2</Pages>
  <Words>600</Words>
  <Characters>3624</Characters>
  <Application>Microsoft Office Word</Application>
  <DocSecurity>0</DocSecurity>
  <Lines>106</Lines>
  <Paragraphs>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we Lin Htet</dc:creator>
  <cp:keywords/>
  <dc:description/>
  <cp:lastModifiedBy>Zwe Lin Htet</cp:lastModifiedBy>
  <cp:revision>37</cp:revision>
  <dcterms:created xsi:type="dcterms:W3CDTF">2020-02-28T02:34:00Z</dcterms:created>
  <dcterms:modified xsi:type="dcterms:W3CDTF">2021-02-24T02:22:00Z</dcterms:modified>
</cp:coreProperties>
</file>